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E6E3A" w14:textId="77777777" w:rsidR="00466C28" w:rsidRPr="00D14FBC" w:rsidRDefault="00C94D42" w:rsidP="00466C28">
      <w:pPr>
        <w:spacing w:after="0" w:line="240" w:lineRule="auto"/>
        <w:jc w:val="both"/>
        <w:rPr>
          <w:rFonts w:ascii="Arial" w:hAnsi="Arial" w:cs="Arial"/>
          <w:b/>
          <w:sz w:val="24"/>
        </w:rPr>
      </w:pPr>
      <w:r w:rsidRPr="00D14FBC">
        <w:rPr>
          <w:rFonts w:ascii="Arial" w:hAnsi="Arial" w:cs="Arial"/>
          <w:b/>
          <w:sz w:val="24"/>
        </w:rPr>
        <w:t xml:space="preserve">GROUP PROJECT </w:t>
      </w:r>
      <w:r w:rsidR="00BF64C5" w:rsidRPr="00D14FBC">
        <w:rPr>
          <w:rFonts w:ascii="Arial" w:hAnsi="Arial" w:cs="Arial"/>
          <w:b/>
          <w:sz w:val="24"/>
        </w:rPr>
        <w:t>TASK</w:t>
      </w:r>
    </w:p>
    <w:p w14:paraId="24077E83" w14:textId="77777777" w:rsidR="00466C28" w:rsidRDefault="00466C28" w:rsidP="00466C28">
      <w:pPr>
        <w:spacing w:after="0" w:line="240" w:lineRule="auto"/>
        <w:jc w:val="both"/>
        <w:rPr>
          <w:rFonts w:ascii="Arial" w:hAnsi="Arial" w:cs="Arial"/>
          <w:b/>
        </w:rPr>
      </w:pPr>
    </w:p>
    <w:p w14:paraId="4E8D4074" w14:textId="076250E1" w:rsidR="001A3390" w:rsidRPr="00592ED5" w:rsidRDefault="001A3390" w:rsidP="001A3390">
      <w:pPr>
        <w:pStyle w:val="ListNumber"/>
        <w:rPr>
          <w:rFonts w:ascii="Arial" w:hAnsi="Arial" w:cs="Arial"/>
          <w:b/>
          <w:bCs/>
          <w:sz w:val="22"/>
          <w:szCs w:val="22"/>
        </w:rPr>
      </w:pPr>
      <w:r w:rsidRPr="00592ED5">
        <w:rPr>
          <w:rFonts w:ascii="Arial" w:hAnsi="Arial" w:cs="Arial"/>
          <w:b/>
          <w:bCs/>
          <w:sz w:val="22"/>
          <w:szCs w:val="22"/>
        </w:rPr>
        <w:t xml:space="preserve">1. </w:t>
      </w:r>
      <w:r w:rsidR="009F16D4">
        <w:rPr>
          <w:rFonts w:ascii="Arial" w:hAnsi="Arial" w:cs="Arial"/>
          <w:b/>
          <w:bCs/>
          <w:sz w:val="22"/>
          <w:szCs w:val="22"/>
        </w:rPr>
        <w:t>P</w:t>
      </w:r>
      <w:r w:rsidR="002C6D48">
        <w:rPr>
          <w:rFonts w:ascii="Arial" w:hAnsi="Arial" w:cs="Arial"/>
          <w:b/>
          <w:bCs/>
          <w:sz w:val="22"/>
          <w:szCs w:val="22"/>
        </w:rPr>
        <w:t>roblem</w:t>
      </w:r>
    </w:p>
    <w:p w14:paraId="7DCD0ACB" w14:textId="61C58255" w:rsidR="0051564E" w:rsidRDefault="0051564E" w:rsidP="00466C28">
      <w:pPr>
        <w:spacing w:after="0" w:line="240" w:lineRule="auto"/>
        <w:jc w:val="both"/>
        <w:rPr>
          <w:rFonts w:ascii="Arial" w:hAnsi="Arial" w:cs="Arial"/>
        </w:rPr>
      </w:pPr>
    </w:p>
    <w:tbl>
      <w:tblPr>
        <w:tblW w:w="0" w:type="auto"/>
        <w:jc w:val="center"/>
        <w:tblCellSpacing w:w="15" w:type="dxa"/>
        <w:shd w:val="clear" w:color="auto" w:fill="0060F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4"/>
      </w:tblGrid>
      <w:tr w:rsidR="009F16D4" w:rsidRPr="009F16D4" w14:paraId="3ADCB65D" w14:textId="77777777" w:rsidTr="009F16D4">
        <w:trPr>
          <w:tblCellSpacing w:w="15" w:type="dxa"/>
          <w:jc w:val="center"/>
        </w:trPr>
        <w:tc>
          <w:tcPr>
            <w:tcW w:w="0" w:type="auto"/>
            <w:shd w:val="clear" w:color="auto" w:fill="0060F0"/>
            <w:vAlign w:val="center"/>
            <w:hideMark/>
          </w:tcPr>
          <w:p w14:paraId="6F08ACDE" w14:textId="77777777" w:rsidR="009F16D4" w:rsidRPr="009F16D4" w:rsidRDefault="009F16D4" w:rsidP="009F16D4">
            <w:pPr>
              <w:spacing w:after="0" w:line="240" w:lineRule="auto"/>
              <w:rPr>
                <w:rFonts w:ascii="Arial" w:eastAsia="Times New Roman" w:hAnsi="Arial" w:cs="Arial"/>
                <w:lang w:val="en-MY" w:eastAsia="en-MY"/>
              </w:rPr>
            </w:pPr>
            <w:bookmarkStart w:id="0" w:name="SECTION0001000000000000000000"/>
            <w:r w:rsidRPr="009F16D4">
              <w:rPr>
                <w:rFonts w:ascii="Arial" w:eastAsia="Times New Roman" w:hAnsi="Arial" w:cs="Arial"/>
                <w:color w:val="C0FFFF"/>
                <w:lang w:val="en-MY" w:eastAsia="en-MY"/>
              </w:rPr>
              <w:t>DNA Sorting</w:t>
            </w:r>
            <w:bookmarkEnd w:id="0"/>
            <w:r w:rsidRPr="009F16D4">
              <w:rPr>
                <w:rFonts w:ascii="Arial" w:eastAsia="Times New Roman" w:hAnsi="Arial" w:cs="Arial"/>
                <w:color w:val="C0FFFF"/>
                <w:lang w:val="en-MY" w:eastAsia="en-MY"/>
              </w:rPr>
              <w:t> </w:t>
            </w:r>
          </w:p>
        </w:tc>
      </w:tr>
    </w:tbl>
    <w:p w14:paraId="404CCF0C" w14:textId="77777777" w:rsidR="009F16D4" w:rsidRPr="009F16D4" w:rsidRDefault="009F16D4" w:rsidP="009F16D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One measure of ``</w:t>
      </w:r>
      <w:proofErr w:type="spellStart"/>
      <w:r w:rsidRPr="009F16D4">
        <w:rPr>
          <w:rFonts w:ascii="Arial" w:eastAsia="Times New Roman" w:hAnsi="Arial" w:cs="Arial"/>
          <w:color w:val="000000"/>
          <w:lang w:val="en-MY" w:eastAsia="en-MY"/>
        </w:rPr>
        <w:t>unsortedness</w:t>
      </w:r>
      <w:proofErr w:type="spellEnd"/>
      <w:r w:rsidRPr="009F16D4">
        <w:rPr>
          <w:rFonts w:ascii="Arial" w:eastAsia="Times New Roman" w:hAnsi="Arial" w:cs="Arial"/>
          <w:color w:val="000000"/>
          <w:lang w:val="en-MY" w:eastAsia="en-MY"/>
        </w:rPr>
        <w:t>'' in a sequence is the number of pairs of entries that are out of order with respect to each other. For instance, in the letter sequence ``DAABEC'', this measure is 5, since D is greater than four letters to its right and E is greater than one letter to its right. This measure is called the number of inversions in the sequence. The sequence ``AACEDGG'' has only one inversion (E and </w:t>
      </w:r>
      <w:proofErr w:type="gramStart"/>
      <w:r w:rsidRPr="009F16D4">
        <w:rPr>
          <w:rFonts w:ascii="Arial" w:eastAsia="Times New Roman" w:hAnsi="Arial" w:cs="Arial"/>
          <w:color w:val="000000"/>
          <w:lang w:val="en-MY" w:eastAsia="en-MY"/>
        </w:rPr>
        <w:t>D)--</w:t>
      </w:r>
      <w:proofErr w:type="gramEnd"/>
      <w:r w:rsidRPr="009F16D4">
        <w:rPr>
          <w:rFonts w:ascii="Arial" w:eastAsia="Times New Roman" w:hAnsi="Arial" w:cs="Arial"/>
          <w:color w:val="000000"/>
          <w:lang w:val="en-MY" w:eastAsia="en-MY"/>
        </w:rPr>
        <w:t>it is nearly sorted--while the sequence ``ZWQM'' has 6 inversions (it is as unsorted as can be--exactly the reverse of sorted).</w:t>
      </w:r>
    </w:p>
    <w:p w14:paraId="5DAFE137" w14:textId="77777777" w:rsidR="009F16D4" w:rsidRPr="009F16D4" w:rsidRDefault="009F16D4" w:rsidP="009F16D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br/>
        <w:t xml:space="preserve">You are responsible for cataloguing a sequence of DNA strings (sequences containing only the four letters A, C, G, and T). However, you want to </w:t>
      </w:r>
      <w:proofErr w:type="spellStart"/>
      <w:r w:rsidRPr="009F16D4">
        <w:rPr>
          <w:rFonts w:ascii="Arial" w:eastAsia="Times New Roman" w:hAnsi="Arial" w:cs="Arial"/>
          <w:color w:val="000000"/>
          <w:lang w:val="en-MY" w:eastAsia="en-MY"/>
        </w:rPr>
        <w:t>catalog</w:t>
      </w:r>
      <w:proofErr w:type="spellEnd"/>
      <w:r w:rsidRPr="009F16D4">
        <w:rPr>
          <w:rFonts w:ascii="Arial" w:eastAsia="Times New Roman" w:hAnsi="Arial" w:cs="Arial"/>
          <w:color w:val="000000"/>
          <w:lang w:val="en-MY" w:eastAsia="en-MY"/>
        </w:rPr>
        <w:t xml:space="preserve"> them, not in alphabetical order, but rather in order of ``</w:t>
      </w:r>
      <w:proofErr w:type="spellStart"/>
      <w:r w:rsidRPr="009F16D4">
        <w:rPr>
          <w:rFonts w:ascii="Arial" w:eastAsia="Times New Roman" w:hAnsi="Arial" w:cs="Arial"/>
          <w:color w:val="000000"/>
          <w:lang w:val="en-MY" w:eastAsia="en-MY"/>
        </w:rPr>
        <w:t>sortedness</w:t>
      </w:r>
      <w:proofErr w:type="spellEnd"/>
      <w:r w:rsidRPr="009F16D4">
        <w:rPr>
          <w:rFonts w:ascii="Arial" w:eastAsia="Times New Roman" w:hAnsi="Arial" w:cs="Arial"/>
          <w:color w:val="000000"/>
          <w:lang w:val="en-MY" w:eastAsia="en-MY"/>
        </w:rPr>
        <w:t>'', from ``most sorted'' to ``least sorted''. All the strings are of the same length.</w:t>
      </w:r>
    </w:p>
    <w:p w14:paraId="3F5FDD5D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lang w:val="en-MY" w:eastAsia="en-MY"/>
        </w:rPr>
      </w:pPr>
      <w:bookmarkStart w:id="1" w:name="SECTION0001001000000000000000"/>
      <w:r w:rsidRPr="009F16D4">
        <w:rPr>
          <w:rFonts w:ascii="Arial" w:eastAsia="Times New Roman" w:hAnsi="Arial" w:cs="Arial"/>
          <w:b/>
          <w:bCs/>
          <w:color w:val="0070E8"/>
          <w:lang w:val="en-MY" w:eastAsia="en-MY"/>
        </w:rPr>
        <w:t>Input</w:t>
      </w:r>
      <w:bookmarkEnd w:id="1"/>
      <w:r w:rsidRPr="009F16D4">
        <w:rPr>
          <w:rFonts w:ascii="Arial" w:eastAsia="Times New Roman" w:hAnsi="Arial" w:cs="Arial"/>
          <w:b/>
          <w:bCs/>
          <w:color w:val="0070E8"/>
          <w:lang w:val="en-MY" w:eastAsia="en-MY"/>
        </w:rPr>
        <w:t> </w:t>
      </w:r>
    </w:p>
    <w:p w14:paraId="5BBBFF37" w14:textId="77777777" w:rsidR="009F16D4" w:rsidRPr="009F16D4" w:rsidRDefault="009F16D4" w:rsidP="009F16D4">
      <w:pPr>
        <w:spacing w:after="0" w:line="240" w:lineRule="auto"/>
        <w:rPr>
          <w:rFonts w:ascii="Arial" w:eastAsia="Times New Roman" w:hAnsi="Arial" w:cs="Arial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shd w:val="clear" w:color="auto" w:fill="FFFFFF"/>
          <w:lang w:val="en-MY" w:eastAsia="en-MY"/>
        </w:rPr>
        <w:t>The first line contains two integers: a positive integer </w:t>
      </w:r>
      <w:r w:rsidRPr="009F16D4">
        <w:rPr>
          <w:rFonts w:ascii="Arial" w:eastAsia="Times New Roman" w:hAnsi="Arial" w:cs="Arial"/>
          <w:i/>
          <w:iCs/>
          <w:color w:val="000000"/>
          <w:lang w:val="en-MY" w:eastAsia="en-MY"/>
        </w:rPr>
        <w:t>n</w:t>
      </w:r>
      <w:r w:rsidRPr="009F16D4">
        <w:rPr>
          <w:rFonts w:ascii="Arial" w:eastAsia="Times New Roman" w:hAnsi="Arial" w:cs="Arial"/>
          <w:color w:val="000000"/>
          <w:shd w:val="clear" w:color="auto" w:fill="FFFFFF"/>
          <w:lang w:val="en-MY" w:eastAsia="en-MY"/>
        </w:rPr>
        <w:t> (0 &lt; n ≤ 1000) giving the length of the strings; and a positive integer </w:t>
      </w:r>
      <w:r w:rsidRPr="009F16D4">
        <w:rPr>
          <w:rFonts w:ascii="Arial" w:eastAsia="Times New Roman" w:hAnsi="Arial" w:cs="Arial"/>
          <w:i/>
          <w:iCs/>
          <w:color w:val="000000"/>
          <w:lang w:val="en-MY" w:eastAsia="en-MY"/>
        </w:rPr>
        <w:t>m</w:t>
      </w:r>
      <w:r w:rsidRPr="009F16D4">
        <w:rPr>
          <w:rFonts w:ascii="Arial" w:eastAsia="Times New Roman" w:hAnsi="Arial" w:cs="Arial"/>
          <w:color w:val="000000"/>
          <w:shd w:val="clear" w:color="auto" w:fill="FFFFFF"/>
          <w:lang w:val="en-MY" w:eastAsia="en-MY"/>
        </w:rPr>
        <w:t> (0 &lt; m ≤ 1000) giving the number of strings. These are followed by </w:t>
      </w:r>
      <w:r w:rsidRPr="009F16D4">
        <w:rPr>
          <w:rFonts w:ascii="Arial" w:eastAsia="Times New Roman" w:hAnsi="Arial" w:cs="Arial"/>
          <w:i/>
          <w:iCs/>
          <w:color w:val="000000"/>
          <w:lang w:val="en-MY" w:eastAsia="en-MY"/>
        </w:rPr>
        <w:t>m</w:t>
      </w:r>
      <w:r w:rsidRPr="009F16D4">
        <w:rPr>
          <w:rFonts w:ascii="Arial" w:eastAsia="Times New Roman" w:hAnsi="Arial" w:cs="Arial"/>
          <w:color w:val="000000"/>
          <w:shd w:val="clear" w:color="auto" w:fill="FFFFFF"/>
          <w:lang w:val="en-MY" w:eastAsia="en-MY"/>
        </w:rPr>
        <w:t> lines, each containing a string of length </w:t>
      </w:r>
      <w:r w:rsidRPr="009F16D4">
        <w:rPr>
          <w:rFonts w:ascii="Arial" w:eastAsia="Times New Roman" w:hAnsi="Arial" w:cs="Arial"/>
          <w:i/>
          <w:iCs/>
          <w:color w:val="000000"/>
          <w:lang w:val="en-MY" w:eastAsia="en-MY"/>
        </w:rPr>
        <w:t>n</w:t>
      </w:r>
      <w:r w:rsidRPr="009F16D4">
        <w:rPr>
          <w:rFonts w:ascii="Arial" w:eastAsia="Times New Roman" w:hAnsi="Arial" w:cs="Arial"/>
          <w:color w:val="000000"/>
          <w:shd w:val="clear" w:color="auto" w:fill="FFFFFF"/>
          <w:lang w:val="en-MY" w:eastAsia="en-MY"/>
        </w:rPr>
        <w:t>.</w:t>
      </w:r>
    </w:p>
    <w:p w14:paraId="563AD74B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lang w:val="en-MY" w:eastAsia="en-MY"/>
        </w:rPr>
      </w:pPr>
      <w:bookmarkStart w:id="2" w:name="SECTION0001002000000000000000"/>
      <w:r w:rsidRPr="009F16D4">
        <w:rPr>
          <w:rFonts w:ascii="Arial" w:eastAsia="Times New Roman" w:hAnsi="Arial" w:cs="Arial"/>
          <w:b/>
          <w:bCs/>
          <w:color w:val="0070E8"/>
          <w:lang w:val="en-MY" w:eastAsia="en-MY"/>
        </w:rPr>
        <w:t>Output</w:t>
      </w:r>
      <w:bookmarkEnd w:id="2"/>
      <w:r w:rsidRPr="009F16D4">
        <w:rPr>
          <w:rFonts w:ascii="Arial" w:eastAsia="Times New Roman" w:hAnsi="Arial" w:cs="Arial"/>
          <w:b/>
          <w:bCs/>
          <w:color w:val="0070E8"/>
          <w:lang w:val="en-MY" w:eastAsia="en-MY"/>
        </w:rPr>
        <w:t> </w:t>
      </w:r>
    </w:p>
    <w:p w14:paraId="2A622AD2" w14:textId="77777777" w:rsidR="009F16D4" w:rsidRPr="009F16D4" w:rsidRDefault="009F16D4" w:rsidP="009F16D4">
      <w:pPr>
        <w:spacing w:after="0" w:line="240" w:lineRule="auto"/>
        <w:rPr>
          <w:rFonts w:ascii="Arial" w:eastAsia="Times New Roman" w:hAnsi="Arial" w:cs="Arial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shd w:val="clear" w:color="auto" w:fill="FFFFFF"/>
          <w:lang w:val="en-MY" w:eastAsia="en-MY"/>
        </w:rPr>
        <w:t>Output the list of input strings, arranged from ``most sorted'' to ``least sorted''. If two or more strings are equally sorted, list them in the same order they are in the input file.</w:t>
      </w:r>
    </w:p>
    <w:p w14:paraId="13117436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lang w:val="en-MY" w:eastAsia="en-MY"/>
        </w:rPr>
      </w:pPr>
      <w:bookmarkStart w:id="3" w:name="SECTION0001003000000000000000"/>
      <w:r w:rsidRPr="009F16D4">
        <w:rPr>
          <w:rFonts w:ascii="Arial" w:eastAsia="Times New Roman" w:hAnsi="Arial" w:cs="Arial"/>
          <w:b/>
          <w:bCs/>
          <w:color w:val="0070E8"/>
          <w:lang w:val="en-MY" w:eastAsia="en-MY"/>
        </w:rPr>
        <w:t>Sample Input</w:t>
      </w:r>
      <w:bookmarkEnd w:id="3"/>
      <w:r w:rsidRPr="009F16D4">
        <w:rPr>
          <w:rFonts w:ascii="Arial" w:eastAsia="Times New Roman" w:hAnsi="Arial" w:cs="Arial"/>
          <w:b/>
          <w:bCs/>
          <w:color w:val="0070E8"/>
          <w:lang w:val="en-MY" w:eastAsia="en-MY"/>
        </w:rPr>
        <w:t> </w:t>
      </w:r>
    </w:p>
    <w:p w14:paraId="1FA3FEC1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10 6</w:t>
      </w:r>
    </w:p>
    <w:p w14:paraId="7171025C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AACATGAAGG</w:t>
      </w:r>
    </w:p>
    <w:p w14:paraId="177471DE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TTTTGGCCAA</w:t>
      </w:r>
    </w:p>
    <w:p w14:paraId="69412198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TTTGGCCAAA</w:t>
      </w:r>
    </w:p>
    <w:p w14:paraId="02B2BD28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GATCAGATTT</w:t>
      </w:r>
    </w:p>
    <w:p w14:paraId="1E0F6174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CCCGGGGGGA</w:t>
      </w:r>
    </w:p>
    <w:p w14:paraId="4F1A6247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ATCGATGCAT</w:t>
      </w:r>
    </w:p>
    <w:p w14:paraId="4239250B" w14:textId="77777777" w:rsidR="009F16D4" w:rsidRPr="009F16D4" w:rsidRDefault="009F16D4" w:rsidP="009F16D4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b/>
          <w:bCs/>
          <w:color w:val="000000"/>
          <w:lang w:val="en-MY" w:eastAsia="en-MY"/>
        </w:rPr>
      </w:pPr>
      <w:bookmarkStart w:id="4" w:name="SECTION0001004000000000000000"/>
      <w:r w:rsidRPr="009F16D4">
        <w:rPr>
          <w:rFonts w:ascii="Arial" w:eastAsia="Times New Roman" w:hAnsi="Arial" w:cs="Arial"/>
          <w:b/>
          <w:bCs/>
          <w:color w:val="0070E8"/>
          <w:lang w:val="en-MY" w:eastAsia="en-MY"/>
        </w:rPr>
        <w:t>Sample Output</w:t>
      </w:r>
      <w:bookmarkEnd w:id="4"/>
      <w:r w:rsidRPr="009F16D4">
        <w:rPr>
          <w:rFonts w:ascii="Arial" w:eastAsia="Times New Roman" w:hAnsi="Arial" w:cs="Arial"/>
          <w:b/>
          <w:bCs/>
          <w:color w:val="0070E8"/>
          <w:lang w:val="en-MY" w:eastAsia="en-MY"/>
        </w:rPr>
        <w:t> </w:t>
      </w:r>
    </w:p>
    <w:p w14:paraId="254EFC60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CCCGGGGGGA</w:t>
      </w:r>
    </w:p>
    <w:p w14:paraId="6234BF7F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AACATGAAGG</w:t>
      </w:r>
    </w:p>
    <w:p w14:paraId="1CA35610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GATCAGATTT</w:t>
      </w:r>
    </w:p>
    <w:p w14:paraId="41295F02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ATCGATGCAT</w:t>
      </w:r>
    </w:p>
    <w:p w14:paraId="6B2E963B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TTTTGGCCAA</w:t>
      </w:r>
    </w:p>
    <w:p w14:paraId="754652B6" w14:textId="77777777" w:rsidR="009F16D4" w:rsidRPr="009F16D4" w:rsidRDefault="009F16D4" w:rsidP="009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lang w:val="en-MY" w:eastAsia="en-MY"/>
        </w:rPr>
      </w:pPr>
      <w:r w:rsidRPr="009F16D4">
        <w:rPr>
          <w:rFonts w:ascii="Arial" w:eastAsia="Times New Roman" w:hAnsi="Arial" w:cs="Arial"/>
          <w:color w:val="000000"/>
          <w:lang w:val="en-MY" w:eastAsia="en-MY"/>
        </w:rPr>
        <w:t>TTTGGCCAAA</w:t>
      </w:r>
    </w:p>
    <w:p w14:paraId="7125D25D" w14:textId="530431AB" w:rsidR="009F16D4" w:rsidRPr="009F16D4" w:rsidRDefault="009F16D4" w:rsidP="00466C28">
      <w:pPr>
        <w:spacing w:after="0" w:line="240" w:lineRule="auto"/>
        <w:jc w:val="both"/>
        <w:rPr>
          <w:rFonts w:ascii="Arial" w:hAnsi="Arial" w:cs="Arial"/>
        </w:rPr>
      </w:pPr>
    </w:p>
    <w:p w14:paraId="62F25EEF" w14:textId="0730F3A9" w:rsidR="009F16D4" w:rsidRPr="009F16D4" w:rsidRDefault="009F16D4" w:rsidP="00466C28">
      <w:pPr>
        <w:spacing w:after="0" w:line="240" w:lineRule="auto"/>
        <w:jc w:val="both"/>
        <w:rPr>
          <w:rFonts w:ascii="Arial" w:hAnsi="Arial" w:cs="Arial"/>
        </w:rPr>
      </w:pPr>
    </w:p>
    <w:p w14:paraId="7C003F08" w14:textId="307F0F4B" w:rsidR="009F16D4" w:rsidRPr="009F16D4" w:rsidRDefault="009F16D4" w:rsidP="00466C28">
      <w:pPr>
        <w:spacing w:after="0" w:line="240" w:lineRule="auto"/>
        <w:jc w:val="both"/>
        <w:rPr>
          <w:rFonts w:ascii="Arial" w:hAnsi="Arial" w:cs="Arial"/>
        </w:rPr>
      </w:pPr>
    </w:p>
    <w:p w14:paraId="157A6D9E" w14:textId="14CBF0D0" w:rsidR="009F16D4" w:rsidRDefault="009F16D4" w:rsidP="00466C28">
      <w:pPr>
        <w:spacing w:after="0" w:line="240" w:lineRule="auto"/>
        <w:jc w:val="both"/>
        <w:rPr>
          <w:rFonts w:ascii="Arial" w:hAnsi="Arial" w:cs="Arial"/>
        </w:rPr>
      </w:pPr>
    </w:p>
    <w:p w14:paraId="6EE207B1" w14:textId="658B49B0" w:rsidR="009F16D4" w:rsidRDefault="009F16D4" w:rsidP="00466C28">
      <w:p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ource:</w:t>
      </w:r>
      <w:r w:rsidRPr="009F16D4">
        <w:t xml:space="preserve"> </w:t>
      </w:r>
      <w:hyperlink r:id="rId8" w:history="1">
        <w:r>
          <w:rPr>
            <w:rStyle w:val="Hyperlink"/>
          </w:rPr>
          <w:t>https://www.csie.ntu.edu.tw/~r93046/acp2005/hw2/hw2.html</w:t>
        </w:r>
      </w:hyperlink>
    </w:p>
    <w:p w14:paraId="05861411" w14:textId="6EBD4FE5" w:rsidR="0051564E" w:rsidRDefault="0051564E" w:rsidP="00466C28">
      <w:pPr>
        <w:spacing w:after="0" w:line="240" w:lineRule="auto"/>
        <w:jc w:val="both"/>
        <w:rPr>
          <w:rFonts w:ascii="Arial" w:hAnsi="Arial" w:cs="Arial"/>
        </w:rPr>
      </w:pPr>
    </w:p>
    <w:p w14:paraId="6FAEEA17" w14:textId="7D4FC934" w:rsidR="00D42A5D" w:rsidRPr="00A23B5D" w:rsidRDefault="00D42A5D" w:rsidP="00466C28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A23B5D">
        <w:rPr>
          <w:rFonts w:ascii="Arial" w:hAnsi="Arial" w:cs="Arial"/>
          <w:b/>
          <w:bCs/>
        </w:rPr>
        <w:t>2.Design an algorithm for the problem</w:t>
      </w:r>
    </w:p>
    <w:p w14:paraId="5E784673" w14:textId="60389D67" w:rsidR="00D42A5D" w:rsidRPr="00027C31" w:rsidRDefault="00D42A5D" w:rsidP="00027C31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hAnsi="Arial" w:cs="Arial"/>
        </w:rPr>
      </w:pPr>
      <w:r w:rsidRPr="00027C31">
        <w:rPr>
          <w:rFonts w:ascii="Arial" w:hAnsi="Arial" w:cs="Arial"/>
        </w:rPr>
        <w:t>Each group is required to design an algorithm</w:t>
      </w:r>
      <w:r w:rsidR="008E2DB1" w:rsidRPr="00027C31">
        <w:rPr>
          <w:rFonts w:ascii="Arial" w:hAnsi="Arial" w:cs="Arial"/>
        </w:rPr>
        <w:t xml:space="preserve"> to solve the problem</w:t>
      </w:r>
      <w:r w:rsidRPr="00027C31">
        <w:rPr>
          <w:rFonts w:ascii="Arial" w:hAnsi="Arial" w:cs="Arial"/>
        </w:rPr>
        <w:t xml:space="preserve"> using </w:t>
      </w:r>
      <w:r w:rsidRPr="00027C31">
        <w:rPr>
          <w:rFonts w:ascii="Arial" w:hAnsi="Arial" w:cs="Arial"/>
          <w:b/>
        </w:rPr>
        <w:t>one</w:t>
      </w:r>
      <w:r w:rsidRPr="00027C31">
        <w:rPr>
          <w:rFonts w:ascii="Arial" w:hAnsi="Arial" w:cs="Arial"/>
        </w:rPr>
        <w:t xml:space="preserve"> Algorithm Design Technique (ADT) only:</w:t>
      </w:r>
    </w:p>
    <w:p w14:paraId="1DDFDAFD" w14:textId="77777777" w:rsidR="00D42A5D" w:rsidRDefault="00D42A5D" w:rsidP="00D42A5D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Arial" w:hAnsi="Arial" w:cs="Arial"/>
        </w:rPr>
      </w:pPr>
      <w:r w:rsidRPr="00D42A5D">
        <w:rPr>
          <w:rFonts w:ascii="Arial" w:hAnsi="Arial" w:cs="Arial"/>
        </w:rPr>
        <w:t xml:space="preserve">brute force or </w:t>
      </w:r>
    </w:p>
    <w:p w14:paraId="70EAE7D5" w14:textId="22EEA59B" w:rsidR="00D42A5D" w:rsidRDefault="00D42A5D" w:rsidP="00D42A5D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Arial" w:hAnsi="Arial" w:cs="Arial"/>
        </w:rPr>
      </w:pPr>
      <w:r w:rsidRPr="00D42A5D">
        <w:rPr>
          <w:rFonts w:ascii="Arial" w:hAnsi="Arial" w:cs="Arial"/>
        </w:rPr>
        <w:t xml:space="preserve">divide and conqueror </w:t>
      </w:r>
    </w:p>
    <w:p w14:paraId="0F74105E" w14:textId="77777777" w:rsidR="00D42A5D" w:rsidRDefault="00D42A5D" w:rsidP="00D42A5D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Arial" w:hAnsi="Arial" w:cs="Arial"/>
        </w:rPr>
      </w:pPr>
      <w:r w:rsidRPr="00D42A5D">
        <w:rPr>
          <w:rFonts w:ascii="Arial" w:hAnsi="Arial" w:cs="Arial"/>
        </w:rPr>
        <w:t xml:space="preserve">greedy or </w:t>
      </w:r>
    </w:p>
    <w:p w14:paraId="7B9DF655" w14:textId="7ECCBCCD" w:rsidR="00D42A5D" w:rsidRPr="00D42A5D" w:rsidRDefault="00D42A5D" w:rsidP="00D42A5D">
      <w:pPr>
        <w:pStyle w:val="ListParagraph"/>
        <w:numPr>
          <w:ilvl w:val="1"/>
          <w:numId w:val="16"/>
        </w:numPr>
        <w:spacing w:after="0" w:line="240" w:lineRule="auto"/>
        <w:jc w:val="both"/>
        <w:rPr>
          <w:rFonts w:ascii="Arial" w:hAnsi="Arial" w:cs="Arial"/>
        </w:rPr>
      </w:pPr>
      <w:r w:rsidRPr="00D42A5D">
        <w:rPr>
          <w:rFonts w:ascii="Arial" w:hAnsi="Arial" w:cs="Arial"/>
        </w:rPr>
        <w:t xml:space="preserve">dynamic programming. </w:t>
      </w:r>
    </w:p>
    <w:p w14:paraId="6D6FF885" w14:textId="4CCE97B8" w:rsidR="00D42A5D" w:rsidRPr="00027C31" w:rsidRDefault="002B6E4F" w:rsidP="00027C31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Arial" w:hAnsi="Arial" w:cs="Arial"/>
        </w:rPr>
      </w:pPr>
      <w:r w:rsidRPr="00027C31">
        <w:rPr>
          <w:rFonts w:ascii="Arial" w:hAnsi="Arial" w:cs="Arial"/>
        </w:rPr>
        <w:t xml:space="preserve">Show and explain </w:t>
      </w:r>
      <w:r w:rsidR="00027C31">
        <w:rPr>
          <w:rFonts w:ascii="Arial" w:hAnsi="Arial" w:cs="Arial"/>
        </w:rPr>
        <w:t>the</w:t>
      </w:r>
      <w:r w:rsidRPr="00027C31">
        <w:rPr>
          <w:rFonts w:ascii="Arial" w:hAnsi="Arial" w:cs="Arial"/>
        </w:rPr>
        <w:t xml:space="preserve"> design </w:t>
      </w:r>
      <w:r w:rsidR="00B51C40">
        <w:rPr>
          <w:rFonts w:ascii="Arial" w:hAnsi="Arial" w:cs="Arial"/>
        </w:rPr>
        <w:t>of the algorithm</w:t>
      </w:r>
    </w:p>
    <w:p w14:paraId="3AF8C40C" w14:textId="7485D3E7" w:rsidR="00D42A5D" w:rsidRDefault="00D42A5D" w:rsidP="00466C28">
      <w:pPr>
        <w:spacing w:after="0" w:line="240" w:lineRule="auto"/>
        <w:jc w:val="both"/>
        <w:rPr>
          <w:rFonts w:ascii="Arial" w:hAnsi="Arial" w:cs="Arial"/>
        </w:rPr>
      </w:pPr>
    </w:p>
    <w:p w14:paraId="4D1F3310" w14:textId="40F6C740" w:rsidR="00D42A5D" w:rsidRDefault="00D42A5D" w:rsidP="00466C28">
      <w:pPr>
        <w:spacing w:after="0" w:line="240" w:lineRule="auto"/>
        <w:jc w:val="both"/>
        <w:rPr>
          <w:rFonts w:ascii="Arial" w:hAnsi="Arial" w:cs="Arial"/>
        </w:rPr>
      </w:pPr>
    </w:p>
    <w:p w14:paraId="04EF8270" w14:textId="47F84F6B" w:rsidR="00A26505" w:rsidRPr="009F4DC6" w:rsidRDefault="00A26505" w:rsidP="00D42A5D">
      <w:pPr>
        <w:spacing w:after="0" w:line="240" w:lineRule="auto"/>
        <w:jc w:val="both"/>
        <w:rPr>
          <w:rFonts w:ascii="Arial" w:hAnsi="Arial" w:cs="Arial"/>
          <w:b/>
          <w:bCs/>
        </w:rPr>
      </w:pPr>
      <w:r w:rsidRPr="009F4DC6">
        <w:rPr>
          <w:rFonts w:ascii="Arial" w:hAnsi="Arial" w:cs="Arial"/>
          <w:b/>
          <w:bCs/>
        </w:rPr>
        <w:t>3</w:t>
      </w:r>
      <w:r w:rsidR="00D42A5D" w:rsidRPr="009F4DC6">
        <w:rPr>
          <w:rFonts w:ascii="Arial" w:hAnsi="Arial" w:cs="Arial"/>
          <w:b/>
          <w:bCs/>
        </w:rPr>
        <w:t xml:space="preserve">.Implement the algorithm </w:t>
      </w:r>
    </w:p>
    <w:p w14:paraId="5646C54E" w14:textId="3853F484" w:rsidR="00D42A5D" w:rsidRPr="00027C31" w:rsidRDefault="00A26505" w:rsidP="00027C31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</w:rPr>
      </w:pPr>
      <w:r w:rsidRPr="00027C31">
        <w:rPr>
          <w:rFonts w:ascii="Arial" w:hAnsi="Arial" w:cs="Arial"/>
        </w:rPr>
        <w:t>Each group is required to implement the algorithm</w:t>
      </w:r>
      <w:r w:rsidR="009E6AD1" w:rsidRPr="00027C31">
        <w:rPr>
          <w:rFonts w:ascii="Arial" w:hAnsi="Arial" w:cs="Arial"/>
        </w:rPr>
        <w:t xml:space="preserve">. Each group can use any </w:t>
      </w:r>
      <w:r w:rsidRPr="00027C31">
        <w:rPr>
          <w:rFonts w:ascii="Arial" w:hAnsi="Arial" w:cs="Arial"/>
        </w:rPr>
        <w:t>programing la</w:t>
      </w:r>
      <w:r w:rsidR="00C03F8A" w:rsidRPr="00027C31">
        <w:rPr>
          <w:rFonts w:ascii="Arial" w:hAnsi="Arial" w:cs="Arial"/>
        </w:rPr>
        <w:t>n</w:t>
      </w:r>
      <w:r w:rsidRPr="00027C31">
        <w:rPr>
          <w:rFonts w:ascii="Arial" w:hAnsi="Arial" w:cs="Arial"/>
        </w:rPr>
        <w:t xml:space="preserve">guage </w:t>
      </w:r>
      <w:r w:rsidR="009E6AD1" w:rsidRPr="00027C31">
        <w:rPr>
          <w:rFonts w:ascii="Arial" w:hAnsi="Arial" w:cs="Arial"/>
        </w:rPr>
        <w:t xml:space="preserve">to implement the algorithm. </w:t>
      </w:r>
    </w:p>
    <w:p w14:paraId="04FA5A5F" w14:textId="0638A336" w:rsidR="00B51C40" w:rsidRPr="00B51C40" w:rsidRDefault="00027C31" w:rsidP="00B51C4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</w:rPr>
      </w:pPr>
      <w:r w:rsidRPr="00B51C40">
        <w:rPr>
          <w:rFonts w:ascii="Arial" w:hAnsi="Arial" w:cs="Arial"/>
        </w:rPr>
        <w:t>Show and explai</w:t>
      </w:r>
      <w:r w:rsidR="00B51C40" w:rsidRPr="00B51C40">
        <w:rPr>
          <w:rFonts w:ascii="Arial" w:hAnsi="Arial" w:cs="Arial"/>
        </w:rPr>
        <w:t xml:space="preserve">n </w:t>
      </w:r>
      <w:r w:rsidR="00B51C40">
        <w:rPr>
          <w:rFonts w:ascii="Arial" w:hAnsi="Arial" w:cs="Arial"/>
        </w:rPr>
        <w:t>t</w:t>
      </w:r>
      <w:r w:rsidR="00B51C40" w:rsidRPr="00B51C40">
        <w:rPr>
          <w:rFonts w:ascii="Arial" w:hAnsi="Arial" w:cs="Arial"/>
        </w:rPr>
        <w:t>he detail implementation</w:t>
      </w:r>
      <w:r w:rsidR="00B51C40">
        <w:rPr>
          <w:rFonts w:ascii="Arial" w:hAnsi="Arial" w:cs="Arial"/>
        </w:rPr>
        <w:t xml:space="preserve"> of the algorithm</w:t>
      </w:r>
      <w:r w:rsidR="00374EA4">
        <w:rPr>
          <w:rFonts w:ascii="Arial" w:hAnsi="Arial" w:cs="Arial"/>
        </w:rPr>
        <w:t xml:space="preserve"> in your video presentation</w:t>
      </w:r>
    </w:p>
    <w:p w14:paraId="67C199D4" w14:textId="243E6B4F" w:rsidR="00DF7913" w:rsidRDefault="00B51C40" w:rsidP="00027C31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how</w:t>
      </w:r>
      <w:r w:rsidR="00374EA4">
        <w:rPr>
          <w:rFonts w:ascii="Arial" w:hAnsi="Arial" w:cs="Arial"/>
        </w:rPr>
        <w:t xml:space="preserve"> </w:t>
      </w:r>
      <w:r w:rsidR="00374EA4">
        <w:rPr>
          <w:rFonts w:ascii="Arial" w:hAnsi="Arial" w:cs="Arial"/>
        </w:rPr>
        <w:t>in your video presentation</w:t>
      </w:r>
      <w:r w:rsidR="00503CA0">
        <w:rPr>
          <w:rFonts w:ascii="Arial" w:hAnsi="Arial" w:cs="Arial"/>
        </w:rPr>
        <w:t>:</w:t>
      </w:r>
    </w:p>
    <w:p w14:paraId="0C2CBA02" w14:textId="7368DE55" w:rsidR="00DF7913" w:rsidRDefault="00DF7913" w:rsidP="00DF7913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 example of input for the implementation</w:t>
      </w:r>
      <w:r w:rsidR="00122DAC">
        <w:rPr>
          <w:rFonts w:ascii="Arial" w:hAnsi="Arial" w:cs="Arial"/>
        </w:rPr>
        <w:t xml:space="preserve"> (Input)</w:t>
      </w:r>
    </w:p>
    <w:p w14:paraId="69C4266C" w14:textId="3A1C3C8C" w:rsidR="00B51C40" w:rsidRDefault="00B51C40" w:rsidP="00B51C40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 example of the implementation</w:t>
      </w:r>
      <w:r w:rsidR="00503CA0">
        <w:rPr>
          <w:rFonts w:ascii="Arial" w:hAnsi="Arial" w:cs="Arial"/>
        </w:rPr>
        <w:t xml:space="preserve"> for the input</w:t>
      </w:r>
      <w:r w:rsidR="00122DAC">
        <w:rPr>
          <w:rFonts w:ascii="Arial" w:hAnsi="Arial" w:cs="Arial"/>
        </w:rPr>
        <w:t xml:space="preserve"> (Process)</w:t>
      </w:r>
    </w:p>
    <w:p w14:paraId="467D8CB2" w14:textId="4DD01ED4" w:rsidR="00503CA0" w:rsidRPr="00503CA0" w:rsidRDefault="00503CA0" w:rsidP="00503CA0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 example of output for the input</w:t>
      </w:r>
      <w:r w:rsidR="00122DAC">
        <w:rPr>
          <w:rFonts w:ascii="Arial" w:hAnsi="Arial" w:cs="Arial"/>
        </w:rPr>
        <w:t xml:space="preserve"> (Output)</w:t>
      </w:r>
    </w:p>
    <w:p w14:paraId="1FECCABB" w14:textId="6283327B" w:rsidR="00A26505" w:rsidRDefault="00A26505" w:rsidP="00466C28">
      <w:pPr>
        <w:spacing w:after="0" w:line="240" w:lineRule="auto"/>
        <w:jc w:val="both"/>
        <w:rPr>
          <w:rFonts w:ascii="Arial" w:hAnsi="Arial" w:cs="Arial"/>
        </w:rPr>
      </w:pPr>
    </w:p>
    <w:p w14:paraId="5E3488C6" w14:textId="09A78520" w:rsidR="00C03F8A" w:rsidRDefault="00C03F8A" w:rsidP="00466C28">
      <w:pPr>
        <w:spacing w:after="0" w:line="240" w:lineRule="auto"/>
        <w:jc w:val="both"/>
        <w:rPr>
          <w:rFonts w:ascii="Arial" w:hAnsi="Arial" w:cs="Arial"/>
        </w:rPr>
      </w:pPr>
    </w:p>
    <w:p w14:paraId="7AAAE4C7" w14:textId="4BAF1545" w:rsidR="00374EA4" w:rsidRDefault="00374EA4" w:rsidP="00374EA4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ubmit:</w:t>
      </w:r>
    </w:p>
    <w:p w14:paraId="16CFCEB0" w14:textId="462704C4" w:rsidR="00374EA4" w:rsidRDefault="00374EA4" w:rsidP="00374EA4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Group Video presentation</w:t>
      </w:r>
    </w:p>
    <w:p w14:paraId="61EEACBE" w14:textId="262C109E" w:rsidR="00374EA4" w:rsidRDefault="00374EA4" w:rsidP="00374EA4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Report</w:t>
      </w:r>
    </w:p>
    <w:p w14:paraId="03864928" w14:textId="0D352B3E" w:rsidR="00374EA4" w:rsidRPr="00374EA4" w:rsidRDefault="00374EA4" w:rsidP="00374EA4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Source Code</w:t>
      </w:r>
    </w:p>
    <w:p w14:paraId="69987527" w14:textId="77777777" w:rsidR="005651CD" w:rsidRDefault="005651CD" w:rsidP="00466C28">
      <w:pPr>
        <w:pStyle w:val="ListParagraph"/>
        <w:spacing w:after="0" w:line="240" w:lineRule="auto"/>
        <w:ind w:left="0"/>
        <w:jc w:val="both"/>
        <w:rPr>
          <w:rFonts w:ascii="Arial" w:hAnsi="Arial" w:cs="Arial"/>
          <w:i/>
        </w:rPr>
      </w:pPr>
    </w:p>
    <w:p w14:paraId="66B12DAF" w14:textId="3B25EF62" w:rsidR="00466C28" w:rsidRPr="00592ED5" w:rsidRDefault="00466C28" w:rsidP="005B720D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sectPr w:rsidR="00466C28" w:rsidRPr="00592ED5" w:rsidSect="00641A0C">
      <w:headerReference w:type="default" r:id="rId9"/>
      <w:footerReference w:type="default" r:id="rId10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4B3FC" w14:textId="77777777" w:rsidR="00C47213" w:rsidRDefault="00C47213" w:rsidP="00C94D42">
      <w:pPr>
        <w:spacing w:after="0" w:line="240" w:lineRule="auto"/>
      </w:pPr>
      <w:r>
        <w:separator/>
      </w:r>
    </w:p>
  </w:endnote>
  <w:endnote w:type="continuationSeparator" w:id="0">
    <w:p w14:paraId="5285B0C6" w14:textId="77777777" w:rsidR="00C47213" w:rsidRDefault="00C47213" w:rsidP="00C94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914581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</w:rPr>
    </w:sdtEndPr>
    <w:sdtContent>
      <w:p w14:paraId="568674DD" w14:textId="77777777" w:rsidR="00EA30D1" w:rsidRPr="00EA30D1" w:rsidRDefault="00EA30D1">
        <w:pPr>
          <w:pStyle w:val="Footer"/>
          <w:jc w:val="center"/>
          <w:rPr>
            <w:rFonts w:ascii="Arial" w:hAnsi="Arial" w:cs="Arial"/>
            <w:sz w:val="20"/>
          </w:rPr>
        </w:pPr>
        <w:r w:rsidRPr="00EA30D1">
          <w:rPr>
            <w:rFonts w:ascii="Arial" w:hAnsi="Arial" w:cs="Arial"/>
            <w:sz w:val="20"/>
          </w:rPr>
          <w:fldChar w:fldCharType="begin"/>
        </w:r>
        <w:r w:rsidRPr="00EA30D1">
          <w:rPr>
            <w:rFonts w:ascii="Arial" w:hAnsi="Arial" w:cs="Arial"/>
            <w:sz w:val="20"/>
          </w:rPr>
          <w:instrText xml:space="preserve"> PAGE   \* MERGEFORMAT </w:instrText>
        </w:r>
        <w:r w:rsidRPr="00EA30D1">
          <w:rPr>
            <w:rFonts w:ascii="Arial" w:hAnsi="Arial" w:cs="Arial"/>
            <w:sz w:val="20"/>
          </w:rPr>
          <w:fldChar w:fldCharType="separate"/>
        </w:r>
        <w:r w:rsidR="00391FF5">
          <w:rPr>
            <w:rFonts w:ascii="Arial" w:hAnsi="Arial" w:cs="Arial"/>
            <w:noProof/>
            <w:sz w:val="20"/>
          </w:rPr>
          <w:t>1</w:t>
        </w:r>
        <w:r w:rsidRPr="00EA30D1">
          <w:rPr>
            <w:rFonts w:ascii="Arial" w:hAnsi="Arial" w:cs="Arial"/>
            <w:noProof/>
            <w:sz w:val="20"/>
          </w:rPr>
          <w:fldChar w:fldCharType="end"/>
        </w:r>
      </w:p>
    </w:sdtContent>
  </w:sdt>
  <w:p w14:paraId="7F3E2C88" w14:textId="24F0836B" w:rsidR="00EA30D1" w:rsidRPr="00057F34" w:rsidRDefault="00EA30D1" w:rsidP="00057F34">
    <w:pPr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2BA22" w14:textId="77777777" w:rsidR="00C47213" w:rsidRDefault="00C47213" w:rsidP="00C94D42">
      <w:pPr>
        <w:spacing w:after="0" w:line="240" w:lineRule="auto"/>
      </w:pPr>
      <w:r>
        <w:separator/>
      </w:r>
    </w:p>
  </w:footnote>
  <w:footnote w:type="continuationSeparator" w:id="0">
    <w:p w14:paraId="3C895D9E" w14:textId="77777777" w:rsidR="00C47213" w:rsidRDefault="00C47213" w:rsidP="00C94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2AB73" w14:textId="4E3F0A32" w:rsidR="00C94D42" w:rsidRPr="00EA30D1" w:rsidRDefault="004D04F5" w:rsidP="00641A0C">
    <w:pPr>
      <w:pStyle w:val="Header"/>
      <w:tabs>
        <w:tab w:val="clear" w:pos="9360"/>
        <w:tab w:val="right" w:pos="9000"/>
      </w:tabs>
      <w:rPr>
        <w:rFonts w:ascii="Arial" w:hAnsi="Arial" w:cs="Arial"/>
      </w:rPr>
    </w:pPr>
    <w:r>
      <w:rPr>
        <w:rFonts w:ascii="Arial" w:hAnsi="Arial" w:cs="Arial"/>
      </w:rPr>
      <w:t xml:space="preserve">CSC645 </w:t>
    </w:r>
    <w:r w:rsidR="002F1EA6" w:rsidRPr="00EA30D1">
      <w:rPr>
        <w:rFonts w:ascii="Arial" w:hAnsi="Arial" w:cs="Arial"/>
      </w:rPr>
      <w:tab/>
    </w:r>
    <w:r>
      <w:rPr>
        <w:rFonts w:ascii="Arial" w:hAnsi="Arial" w:cs="Arial"/>
      </w:rPr>
      <w:tab/>
      <w:t>202</w:t>
    </w:r>
    <w:r w:rsidR="00374EA4">
      <w:rPr>
        <w:rFonts w:ascii="Arial" w:hAnsi="Arial" w:cs="Arial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96778"/>
    <w:multiLevelType w:val="hybridMultilevel"/>
    <w:tmpl w:val="B420BB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CE349E"/>
    <w:multiLevelType w:val="hybridMultilevel"/>
    <w:tmpl w:val="A08ED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475DE"/>
    <w:multiLevelType w:val="hybridMultilevel"/>
    <w:tmpl w:val="D5AA5A1E"/>
    <w:lvl w:ilvl="0" w:tplc="06462A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DF6A5E"/>
    <w:multiLevelType w:val="hybridMultilevel"/>
    <w:tmpl w:val="AC6C1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155824"/>
    <w:multiLevelType w:val="hybridMultilevel"/>
    <w:tmpl w:val="126E4F48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094E41"/>
    <w:multiLevelType w:val="hybridMultilevel"/>
    <w:tmpl w:val="CCE4EA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F062F8"/>
    <w:multiLevelType w:val="hybridMultilevel"/>
    <w:tmpl w:val="02EC5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A419C1"/>
    <w:multiLevelType w:val="hybridMultilevel"/>
    <w:tmpl w:val="5FC0BDCE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49F5924"/>
    <w:multiLevelType w:val="hybridMultilevel"/>
    <w:tmpl w:val="BF4676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B4C5734"/>
    <w:multiLevelType w:val="hybridMultilevel"/>
    <w:tmpl w:val="59B4D92C"/>
    <w:lvl w:ilvl="0" w:tplc="043E000F">
      <w:start w:val="1"/>
      <w:numFmt w:val="decimal"/>
      <w:lvlText w:val="%1."/>
      <w:lvlJc w:val="left"/>
      <w:pPr>
        <w:ind w:left="360" w:hanging="360"/>
      </w:p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6D4833"/>
    <w:multiLevelType w:val="hybridMultilevel"/>
    <w:tmpl w:val="093A42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E313DFE"/>
    <w:multiLevelType w:val="hybridMultilevel"/>
    <w:tmpl w:val="5726A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E9303D6"/>
    <w:multiLevelType w:val="hybridMultilevel"/>
    <w:tmpl w:val="4858E4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F4360BD"/>
    <w:multiLevelType w:val="hybridMultilevel"/>
    <w:tmpl w:val="030C56C6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8B6461"/>
    <w:multiLevelType w:val="hybridMultilevel"/>
    <w:tmpl w:val="3C8C2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C81043"/>
    <w:multiLevelType w:val="hybridMultilevel"/>
    <w:tmpl w:val="1A6A9F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5FE7012"/>
    <w:multiLevelType w:val="hybridMultilevel"/>
    <w:tmpl w:val="6DBEA6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FF943FF"/>
    <w:multiLevelType w:val="hybridMultilevel"/>
    <w:tmpl w:val="6DBEA6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5"/>
  </w:num>
  <w:num w:numId="3">
    <w:abstractNumId w:val="16"/>
  </w:num>
  <w:num w:numId="4">
    <w:abstractNumId w:val="13"/>
  </w:num>
  <w:num w:numId="5">
    <w:abstractNumId w:val="17"/>
  </w:num>
  <w:num w:numId="6">
    <w:abstractNumId w:val="9"/>
  </w:num>
  <w:num w:numId="7">
    <w:abstractNumId w:val="1"/>
  </w:num>
  <w:num w:numId="8">
    <w:abstractNumId w:val="6"/>
  </w:num>
  <w:num w:numId="9">
    <w:abstractNumId w:val="14"/>
  </w:num>
  <w:num w:numId="10">
    <w:abstractNumId w:val="11"/>
  </w:num>
  <w:num w:numId="11">
    <w:abstractNumId w:val="12"/>
  </w:num>
  <w:num w:numId="12">
    <w:abstractNumId w:val="3"/>
  </w:num>
  <w:num w:numId="13">
    <w:abstractNumId w:val="5"/>
  </w:num>
  <w:num w:numId="14">
    <w:abstractNumId w:val="0"/>
  </w:num>
  <w:num w:numId="15">
    <w:abstractNumId w:val="8"/>
  </w:num>
  <w:num w:numId="16">
    <w:abstractNumId w:val="7"/>
  </w:num>
  <w:num w:numId="17">
    <w:abstractNumId w:val="4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bIEQlMDQwMzcyUdpeDU4uLM/DyQApNaAEw3JUssAAAA"/>
  </w:docVars>
  <w:rsids>
    <w:rsidRoot w:val="00466C28"/>
    <w:rsid w:val="00020B24"/>
    <w:rsid w:val="00027C31"/>
    <w:rsid w:val="00057F34"/>
    <w:rsid w:val="000D7861"/>
    <w:rsid w:val="00102DD1"/>
    <w:rsid w:val="0011381C"/>
    <w:rsid w:val="00122DAC"/>
    <w:rsid w:val="001823D0"/>
    <w:rsid w:val="00184401"/>
    <w:rsid w:val="001A3390"/>
    <w:rsid w:val="001E6437"/>
    <w:rsid w:val="00266DA7"/>
    <w:rsid w:val="00270360"/>
    <w:rsid w:val="00292B6F"/>
    <w:rsid w:val="002B5FA2"/>
    <w:rsid w:val="002B6E4F"/>
    <w:rsid w:val="002B6FC5"/>
    <w:rsid w:val="002C6D48"/>
    <w:rsid w:val="002D2854"/>
    <w:rsid w:val="002D3B75"/>
    <w:rsid w:val="002E0E2E"/>
    <w:rsid w:val="002E2AF6"/>
    <w:rsid w:val="002F1EA6"/>
    <w:rsid w:val="002F7B7D"/>
    <w:rsid w:val="003123E1"/>
    <w:rsid w:val="00325F39"/>
    <w:rsid w:val="00347F9E"/>
    <w:rsid w:val="00374EA4"/>
    <w:rsid w:val="00391FF5"/>
    <w:rsid w:val="0041093F"/>
    <w:rsid w:val="00414A97"/>
    <w:rsid w:val="004278BD"/>
    <w:rsid w:val="0043605E"/>
    <w:rsid w:val="00466C28"/>
    <w:rsid w:val="00476D37"/>
    <w:rsid w:val="004D04F5"/>
    <w:rsid w:val="004D0ABC"/>
    <w:rsid w:val="004F3701"/>
    <w:rsid w:val="00503CA0"/>
    <w:rsid w:val="005074A1"/>
    <w:rsid w:val="0051564E"/>
    <w:rsid w:val="005430BE"/>
    <w:rsid w:val="005626C5"/>
    <w:rsid w:val="005651CD"/>
    <w:rsid w:val="00591699"/>
    <w:rsid w:val="005B720D"/>
    <w:rsid w:val="005C154A"/>
    <w:rsid w:val="006304A0"/>
    <w:rsid w:val="00641A0C"/>
    <w:rsid w:val="006579F8"/>
    <w:rsid w:val="006E4CE9"/>
    <w:rsid w:val="00735ACE"/>
    <w:rsid w:val="00752DB5"/>
    <w:rsid w:val="00784EBD"/>
    <w:rsid w:val="007D0316"/>
    <w:rsid w:val="007F5180"/>
    <w:rsid w:val="008314D6"/>
    <w:rsid w:val="008576EE"/>
    <w:rsid w:val="00862313"/>
    <w:rsid w:val="008717AB"/>
    <w:rsid w:val="0087217D"/>
    <w:rsid w:val="00897BFC"/>
    <w:rsid w:val="008C5568"/>
    <w:rsid w:val="008E2DB1"/>
    <w:rsid w:val="009237F6"/>
    <w:rsid w:val="00950D29"/>
    <w:rsid w:val="00980C0A"/>
    <w:rsid w:val="009821E4"/>
    <w:rsid w:val="009B5C37"/>
    <w:rsid w:val="009C1746"/>
    <w:rsid w:val="009E6AD1"/>
    <w:rsid w:val="009F16D4"/>
    <w:rsid w:val="009F4DC6"/>
    <w:rsid w:val="00A01E15"/>
    <w:rsid w:val="00A11AF1"/>
    <w:rsid w:val="00A23B5D"/>
    <w:rsid w:val="00A26505"/>
    <w:rsid w:val="00A5273A"/>
    <w:rsid w:val="00A55164"/>
    <w:rsid w:val="00AF6FF1"/>
    <w:rsid w:val="00B04A71"/>
    <w:rsid w:val="00B257E6"/>
    <w:rsid w:val="00B51C40"/>
    <w:rsid w:val="00B7227C"/>
    <w:rsid w:val="00BB520A"/>
    <w:rsid w:val="00BC54E5"/>
    <w:rsid w:val="00BC57FE"/>
    <w:rsid w:val="00BD1269"/>
    <w:rsid w:val="00BD6FC6"/>
    <w:rsid w:val="00BF64C5"/>
    <w:rsid w:val="00C03F8A"/>
    <w:rsid w:val="00C4516F"/>
    <w:rsid w:val="00C47213"/>
    <w:rsid w:val="00C8490A"/>
    <w:rsid w:val="00C87BCC"/>
    <w:rsid w:val="00C94D42"/>
    <w:rsid w:val="00CE1539"/>
    <w:rsid w:val="00D14FBC"/>
    <w:rsid w:val="00D42A5D"/>
    <w:rsid w:val="00D521C0"/>
    <w:rsid w:val="00D63B79"/>
    <w:rsid w:val="00D76116"/>
    <w:rsid w:val="00D93778"/>
    <w:rsid w:val="00DA25CB"/>
    <w:rsid w:val="00DF7913"/>
    <w:rsid w:val="00E405AA"/>
    <w:rsid w:val="00E64186"/>
    <w:rsid w:val="00E8210C"/>
    <w:rsid w:val="00EA20DF"/>
    <w:rsid w:val="00EA30D1"/>
    <w:rsid w:val="00F1018F"/>
    <w:rsid w:val="00F442DB"/>
    <w:rsid w:val="00F95D72"/>
    <w:rsid w:val="00FD3B84"/>
    <w:rsid w:val="00FE32A8"/>
    <w:rsid w:val="00FF2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F510FE"/>
  <w15:docId w15:val="{170C8C39-438B-49BF-B94E-6442343B0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C28"/>
    <w:rPr>
      <w:rFonts w:ascii="Calibri" w:eastAsia="Calibri" w:hAnsi="Calibri" w:cs="Times New Roman"/>
      <w:lang w:val="ms-MY"/>
    </w:rPr>
  </w:style>
  <w:style w:type="paragraph" w:styleId="Heading2">
    <w:name w:val="heading 2"/>
    <w:basedOn w:val="Normal"/>
    <w:link w:val="Heading2Char"/>
    <w:uiPriority w:val="9"/>
    <w:qFormat/>
    <w:rsid w:val="009F16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MY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6C28"/>
    <w:pPr>
      <w:ind w:left="720"/>
      <w:contextualSpacing/>
    </w:pPr>
  </w:style>
  <w:style w:type="paragraph" w:styleId="ListNumber">
    <w:name w:val="List Number"/>
    <w:basedOn w:val="Normal"/>
    <w:rsid w:val="00466C28"/>
    <w:pPr>
      <w:spacing w:after="0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66C2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66C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66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4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4D42"/>
    <w:rPr>
      <w:rFonts w:ascii="Calibri" w:eastAsia="Calibri" w:hAnsi="Calibri" w:cs="Times New Roman"/>
      <w:lang w:val="ms-MY"/>
    </w:rPr>
  </w:style>
  <w:style w:type="paragraph" w:styleId="Footer">
    <w:name w:val="footer"/>
    <w:basedOn w:val="Normal"/>
    <w:link w:val="FooterChar"/>
    <w:uiPriority w:val="99"/>
    <w:unhideWhenUsed/>
    <w:rsid w:val="00C94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4D42"/>
    <w:rPr>
      <w:rFonts w:ascii="Calibri" w:eastAsia="Calibri" w:hAnsi="Calibri" w:cs="Times New Roman"/>
      <w:lang w:val="ms-MY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51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5180"/>
    <w:rPr>
      <w:rFonts w:ascii="Tahoma" w:eastAsia="Calibri" w:hAnsi="Tahoma" w:cs="Tahoma"/>
      <w:sz w:val="16"/>
      <w:szCs w:val="16"/>
      <w:lang w:val="ms-MY"/>
    </w:rPr>
  </w:style>
  <w:style w:type="character" w:customStyle="1" w:styleId="Heading2Char">
    <w:name w:val="Heading 2 Char"/>
    <w:basedOn w:val="DefaultParagraphFont"/>
    <w:link w:val="Heading2"/>
    <w:uiPriority w:val="9"/>
    <w:rsid w:val="009F16D4"/>
    <w:rPr>
      <w:rFonts w:ascii="Times New Roman" w:eastAsia="Times New Roman" w:hAnsi="Times New Roman" w:cs="Times New Roman"/>
      <w:b/>
      <w:bCs/>
      <w:sz w:val="36"/>
      <w:szCs w:val="36"/>
      <w:lang w:val="en-MY" w:eastAsia="en-MY"/>
    </w:rPr>
  </w:style>
  <w:style w:type="character" w:styleId="HTMLTypewriter">
    <w:name w:val="HTML Typewriter"/>
    <w:basedOn w:val="DefaultParagraphFont"/>
    <w:uiPriority w:val="99"/>
    <w:semiHidden/>
    <w:unhideWhenUsed/>
    <w:rsid w:val="009F16D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16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16D4"/>
    <w:rPr>
      <w:rFonts w:ascii="Courier New" w:eastAsia="Times New Roman" w:hAnsi="Courier New" w:cs="Courier New"/>
      <w:sz w:val="20"/>
      <w:szCs w:val="20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69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ie.ntu.edu.tw/~r93046/acp2005/hw2/hw2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C4A48E-C250-48BB-98A6-50E0AB7E8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URSYAHIDAH BINTI ALIAS</cp:lastModifiedBy>
  <cp:revision>28</cp:revision>
  <cp:lastPrinted>2016-05-09T06:09:00Z</cp:lastPrinted>
  <dcterms:created xsi:type="dcterms:W3CDTF">2019-05-07T00:32:00Z</dcterms:created>
  <dcterms:modified xsi:type="dcterms:W3CDTF">2021-04-17T04:10:00Z</dcterms:modified>
</cp:coreProperties>
</file>